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A5544" w14:textId="77777777" w:rsidR="00396C9B" w:rsidRDefault="00396C9B" w:rsidP="00396C9B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34F60D56" w14:textId="4BC5FC0F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4</w:t>
      </w:r>
    </w:p>
    <w:p w14:paraId="5E6A6AFE" w14:textId="45F13401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D3B8D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33976871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528E8C8B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1B29400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7AE4A63A" w14:textId="7CAA83AF" w:rsidR="00396C9B" w:rsidRDefault="00396C9B" w:rsidP="00396C9B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"cs123e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apply standard order which is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3 alphabet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n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3 digit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n optionally (s) but the input is different order</w:t>
      </w:r>
    </w:p>
    <w:p w14:paraId="30CA044B" w14:textId="77777777" w:rsidR="00396C9B" w:rsidRDefault="00396C9B" w:rsidP="00396C9B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1138996" w14:textId="77777777" w:rsid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75921F3F" w14:textId="5AA917DF" w:rsidR="00396C9B" w:rsidRP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"cs123e"</w:t>
      </w:r>
    </w:p>
    <w:p w14:paraId="01C5B957" w14:textId="77777777" w:rsid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963DF0D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770C227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BD52723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2B4B42CE" w14:textId="100ADDAB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D3B8D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014EB18E" w14:textId="1A89A236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 w:rsidRPr="00396C9B">
        <w:rPr>
          <w:noProof/>
        </w:rPr>
        <w:drawing>
          <wp:anchor distT="0" distB="0" distL="114300" distR="114300" simplePos="0" relativeHeight="251657216" behindDoc="0" locked="0" layoutInCell="1" allowOverlap="1" wp14:anchorId="1E4BBF5B" wp14:editId="5D1D3387">
            <wp:simplePos x="0" y="0"/>
            <wp:positionH relativeFrom="column">
              <wp:posOffset>103851</wp:posOffset>
            </wp:positionH>
            <wp:positionV relativeFrom="paragraph">
              <wp:posOffset>413500</wp:posOffset>
            </wp:positionV>
            <wp:extent cx="6442075" cy="2611120"/>
            <wp:effectExtent l="0" t="0" r="0" b="0"/>
            <wp:wrapSquare wrapText="bothSides"/>
            <wp:docPr id="1477227122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227122" name="Picture 1" descr="A screenshot of a computer program&#10;&#10;Description automatically generated with low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075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42FE4A76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307B5B59" w14:textId="182F262A" w:rsidR="00396C9B" w:rsidRDefault="0022718D" w:rsidP="00396C9B">
      <w:pPr>
        <w:rPr>
          <w:b/>
          <w:bCs/>
          <w:sz w:val="40"/>
          <w:szCs w:val="40"/>
          <w:u w:val="single"/>
        </w:rPr>
      </w:pPr>
      <w:r w:rsidRPr="0022718D">
        <w:rPr>
          <w:b/>
          <w:bCs/>
          <w:sz w:val="40"/>
          <w:szCs w:val="40"/>
          <w:u w:val="single"/>
        </w:rPr>
        <w:drawing>
          <wp:inline distT="0" distB="0" distL="0" distR="0" wp14:anchorId="63D7DEF0" wp14:editId="570E86D9">
            <wp:extent cx="5943600" cy="2325370"/>
            <wp:effectExtent l="0" t="0" r="0" b="0"/>
            <wp:docPr id="940134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1345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C3968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5DE2F69D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671BC8D6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2FF4B7D9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5A3DCE35" w14:textId="77777777" w:rsidR="00396C9B" w:rsidRDefault="00396C9B" w:rsidP="00396C9B">
      <w:pPr>
        <w:rPr>
          <w:b/>
          <w:bCs/>
          <w:sz w:val="36"/>
          <w:szCs w:val="36"/>
        </w:rPr>
      </w:pPr>
    </w:p>
    <w:p w14:paraId="101CA0F2" w14:textId="77777777" w:rsidR="00396C9B" w:rsidRDefault="00396C9B" w:rsidP="00396C9B"/>
    <w:p w14:paraId="355727A6" w14:textId="77777777" w:rsidR="00396C9B" w:rsidRDefault="00396C9B" w:rsidP="00396C9B"/>
    <w:p w14:paraId="6B98ECEF" w14:textId="77777777" w:rsidR="00396C9B" w:rsidRDefault="00396C9B" w:rsidP="00396C9B"/>
    <w:p w14:paraId="64C680A9" w14:textId="77777777" w:rsidR="00396C9B" w:rsidRDefault="00396C9B" w:rsidP="00396C9B"/>
    <w:p w14:paraId="2E42CCB4" w14:textId="77777777" w:rsidR="00396C9B" w:rsidRDefault="00396C9B" w:rsidP="00396C9B"/>
    <w:p w14:paraId="53B3F227" w14:textId="77777777" w:rsidR="00396C9B" w:rsidRDefault="00396C9B" w:rsidP="00396C9B"/>
    <w:p w14:paraId="395D9710" w14:textId="77777777" w:rsidR="00396C9B" w:rsidRDefault="00396C9B" w:rsidP="00396C9B"/>
    <w:p w14:paraId="67032B1F" w14:textId="5C72723D" w:rsidR="65BA26AC" w:rsidRPr="00396C9B" w:rsidRDefault="65BA26AC" w:rsidP="00396C9B"/>
    <w:sectPr w:rsidR="65BA26AC" w:rsidRPr="00396C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420763877">
    <w:abstractNumId w:val="5"/>
  </w:num>
  <w:num w:numId="13" w16cid:durableId="1222598822">
    <w:abstractNumId w:val="8"/>
  </w:num>
  <w:num w:numId="14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477570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2718D"/>
    <w:rsid w:val="002E04C9"/>
    <w:rsid w:val="00365271"/>
    <w:rsid w:val="00365A4A"/>
    <w:rsid w:val="00396C9B"/>
    <w:rsid w:val="004B1A9A"/>
    <w:rsid w:val="005B242C"/>
    <w:rsid w:val="0061235D"/>
    <w:rsid w:val="00841434"/>
    <w:rsid w:val="00856A27"/>
    <w:rsid w:val="00943309"/>
    <w:rsid w:val="0096733F"/>
    <w:rsid w:val="00DD3B8D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3</cp:revision>
  <dcterms:created xsi:type="dcterms:W3CDTF">2023-05-12T18:31:00Z</dcterms:created>
  <dcterms:modified xsi:type="dcterms:W3CDTF">2023-05-17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